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491B" w:rsidRDefault="00232F81" w:rsidP="00232F81">
      <w:pPr>
        <w:jc w:val="center"/>
        <w:rPr>
          <w:rFonts w:ascii="Times New Roman" w:hAnsi="Times New Roman" w:cs="Times New Roman"/>
          <w:sz w:val="52"/>
          <w:szCs w:val="52"/>
        </w:rPr>
      </w:pPr>
      <w:r w:rsidRPr="00232F81">
        <w:rPr>
          <w:rFonts w:ascii="Times New Roman" w:hAnsi="Times New Roman" w:cs="Times New Roman"/>
          <w:b/>
          <w:sz w:val="52"/>
          <w:szCs w:val="52"/>
        </w:rPr>
        <w:t>Python Flask Tutorials</w:t>
      </w:r>
      <w:r w:rsidRPr="00232F81">
        <w:rPr>
          <w:rFonts w:ascii="Times New Roman" w:hAnsi="Times New Roman" w:cs="Times New Roman"/>
          <w:sz w:val="52"/>
          <w:szCs w:val="52"/>
        </w:rPr>
        <w:t>: Full Feature App</w:t>
      </w:r>
    </w:p>
    <w:p w:rsidR="00232F81" w:rsidRDefault="00232F81" w:rsidP="00232F81">
      <w:pPr>
        <w:pStyle w:val="ListParagraph"/>
        <w:numPr>
          <w:ilvl w:val="0"/>
          <w:numId w:val="1"/>
        </w:numPr>
        <w:rPr>
          <w:rFonts w:ascii="Times New Roman" w:hAnsi="Times New Roman" w:cs="Times New Roman"/>
          <w:b/>
          <w:sz w:val="36"/>
          <w:szCs w:val="36"/>
        </w:rPr>
      </w:pPr>
      <w:r w:rsidRPr="00232F81">
        <w:rPr>
          <w:rFonts w:ascii="Times New Roman" w:hAnsi="Times New Roman" w:cs="Times New Roman"/>
          <w:b/>
          <w:sz w:val="36"/>
          <w:szCs w:val="36"/>
        </w:rPr>
        <w:t>Getting Started</w:t>
      </w:r>
    </w:p>
    <w:p w:rsidR="00232F81" w:rsidRDefault="00232F81" w:rsidP="00232F81">
      <w:pPr>
        <w:ind w:left="360"/>
        <w:rPr>
          <w:rFonts w:ascii="Arial" w:hAnsi="Arial" w:cs="Arial"/>
          <w:color w:val="333333"/>
          <w:shd w:val="clear" w:color="auto" w:fill="FFFFFF"/>
        </w:rPr>
      </w:pPr>
      <w:r>
        <w:rPr>
          <w:rFonts w:ascii="Arial" w:hAnsi="Arial" w:cs="Arial"/>
          <w:color w:val="333333"/>
          <w:shd w:val="clear" w:color="auto" w:fill="FFFFFF"/>
        </w:rPr>
        <w:t>In this Python Flask Tutorial, I learn how to get started using the Flask framework. I install the necessary packages and get a basic Hello World Application running in our browser.</w:t>
      </w:r>
    </w:p>
    <w:p w:rsidR="00232F81" w:rsidRDefault="00232F81" w:rsidP="00232F81">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Templates</w:t>
      </w:r>
    </w:p>
    <w:p w:rsidR="00232F81" w:rsidRDefault="00232F81" w:rsidP="00232F81">
      <w:pPr>
        <w:ind w:left="360"/>
        <w:rPr>
          <w:rFonts w:ascii="Arial" w:hAnsi="Arial" w:cs="Arial"/>
          <w:color w:val="333333"/>
          <w:shd w:val="clear" w:color="auto" w:fill="FFFFFF"/>
        </w:rPr>
      </w:pPr>
      <w:r>
        <w:rPr>
          <w:rFonts w:ascii="Arial" w:hAnsi="Arial" w:cs="Arial"/>
          <w:color w:val="333333"/>
          <w:shd w:val="clear" w:color="auto" w:fill="FFFFFF"/>
        </w:rPr>
        <w:t>In this Python Flask Tutorial, I learn how to use templates. Templates allow us to reuse sections of code over multiple routes and are great for serving up dynamic HTML pages. </w:t>
      </w:r>
    </w:p>
    <w:p w:rsidR="00232F81" w:rsidRDefault="00232F81" w:rsidP="00232F81">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 xml:space="preserve">Forms and Validation </w:t>
      </w:r>
    </w:p>
    <w:p w:rsidR="00232F81" w:rsidRDefault="00232F81" w:rsidP="00232F81">
      <w:pPr>
        <w:ind w:left="360"/>
        <w:rPr>
          <w:rFonts w:ascii="Arial" w:hAnsi="Arial" w:cs="Arial"/>
          <w:color w:val="333333"/>
          <w:shd w:val="clear" w:color="auto" w:fill="FFFFFF"/>
        </w:rPr>
      </w:pPr>
      <w:r>
        <w:rPr>
          <w:rFonts w:ascii="Arial" w:hAnsi="Arial" w:cs="Arial"/>
          <w:color w:val="333333"/>
          <w:shd w:val="clear" w:color="auto" w:fill="FFFFFF"/>
        </w:rPr>
        <w:t>In this Python Flask Tutorial, I learn how to create forms and accept user input and I also learn how to validate that user input and notify the user if the input was invalid.</w:t>
      </w:r>
    </w:p>
    <w:p w:rsidR="00232F81" w:rsidRDefault="00232F81" w:rsidP="00232F81">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 xml:space="preserve">Database </w:t>
      </w:r>
    </w:p>
    <w:p w:rsidR="00232F81" w:rsidRDefault="00232F81" w:rsidP="00232F81">
      <w:pPr>
        <w:ind w:left="360"/>
        <w:rPr>
          <w:rFonts w:ascii="Arial" w:hAnsi="Arial" w:cs="Arial"/>
          <w:color w:val="333333"/>
          <w:shd w:val="clear" w:color="auto" w:fill="FFFFFF"/>
        </w:rPr>
      </w:pPr>
      <w:r>
        <w:rPr>
          <w:rFonts w:ascii="Arial" w:hAnsi="Arial" w:cs="Arial"/>
          <w:color w:val="333333"/>
          <w:shd w:val="clear" w:color="auto" w:fill="FFFFFF"/>
        </w:rPr>
        <w:t>In this Python Flask Tutorial, I learn how to create a database using Flask-</w:t>
      </w:r>
      <w:proofErr w:type="spellStart"/>
      <w:r>
        <w:rPr>
          <w:rFonts w:ascii="Arial" w:hAnsi="Arial" w:cs="Arial"/>
          <w:color w:val="333333"/>
          <w:shd w:val="clear" w:color="auto" w:fill="FFFFFF"/>
        </w:rPr>
        <w:t>SQLAlchemy</w:t>
      </w:r>
      <w:proofErr w:type="spellEnd"/>
      <w:r>
        <w:rPr>
          <w:rFonts w:ascii="Arial" w:hAnsi="Arial" w:cs="Arial"/>
          <w:color w:val="333333"/>
          <w:shd w:val="clear" w:color="auto" w:fill="FFFFFF"/>
        </w:rPr>
        <w:t xml:space="preserve">. </w:t>
      </w:r>
      <w:proofErr w:type="spellStart"/>
      <w:r>
        <w:rPr>
          <w:rFonts w:ascii="Arial" w:hAnsi="Arial" w:cs="Arial"/>
          <w:color w:val="333333"/>
          <w:shd w:val="clear" w:color="auto" w:fill="FFFFFF"/>
        </w:rPr>
        <w:t>SQLAlchemy</w:t>
      </w:r>
      <w:proofErr w:type="spellEnd"/>
      <w:r>
        <w:rPr>
          <w:rFonts w:ascii="Arial" w:hAnsi="Arial" w:cs="Arial"/>
          <w:color w:val="333333"/>
          <w:shd w:val="clear" w:color="auto" w:fill="FFFFFF"/>
        </w:rPr>
        <w:t xml:space="preserve"> is a great tool for working with databases because it allows us to interact with the database in an Object-Oriented manner,</w:t>
      </w:r>
      <w:r w:rsidR="00732E32">
        <w:rPr>
          <w:rFonts w:ascii="Arial" w:hAnsi="Arial" w:cs="Arial"/>
          <w:color w:val="333333"/>
          <w:shd w:val="clear" w:color="auto" w:fill="FFFFFF"/>
        </w:rPr>
        <w:t xml:space="preserve"> which is very intuitive once I</w:t>
      </w:r>
      <w:r>
        <w:rPr>
          <w:rFonts w:ascii="Arial" w:hAnsi="Arial" w:cs="Arial"/>
          <w:color w:val="333333"/>
          <w:shd w:val="clear" w:color="auto" w:fill="FFFFFF"/>
        </w:rPr>
        <w:t xml:space="preserve"> get used to it. </w:t>
      </w:r>
      <w:r w:rsidR="00732E32">
        <w:rPr>
          <w:rFonts w:ascii="Arial" w:hAnsi="Arial" w:cs="Arial"/>
          <w:color w:val="333333"/>
          <w:shd w:val="clear" w:color="auto" w:fill="FFFFFF"/>
        </w:rPr>
        <w:t>I use</w:t>
      </w:r>
      <w:r>
        <w:rPr>
          <w:rFonts w:ascii="Arial" w:hAnsi="Arial" w:cs="Arial"/>
          <w:color w:val="333333"/>
          <w:shd w:val="clear" w:color="auto" w:fill="FFFFFF"/>
        </w:rPr>
        <w:t xml:space="preserve"> </w:t>
      </w:r>
      <w:proofErr w:type="gramStart"/>
      <w:r>
        <w:rPr>
          <w:rFonts w:ascii="Arial" w:hAnsi="Arial" w:cs="Arial"/>
          <w:color w:val="333333"/>
          <w:shd w:val="clear" w:color="auto" w:fill="FFFFFF"/>
        </w:rPr>
        <w:t>a</w:t>
      </w:r>
      <w:r w:rsidR="001E12F8">
        <w:rPr>
          <w:rFonts w:ascii="Arial" w:hAnsi="Arial" w:cs="Arial"/>
          <w:color w:val="333333"/>
          <w:shd w:val="clear" w:color="auto" w:fill="FFFFFF"/>
        </w:rPr>
        <w:t>n</w:t>
      </w:r>
      <w:proofErr w:type="gramEnd"/>
      <w:r>
        <w:rPr>
          <w:rFonts w:ascii="Arial" w:hAnsi="Arial" w:cs="Arial"/>
          <w:color w:val="333333"/>
          <w:shd w:val="clear" w:color="auto" w:fill="FFFFFF"/>
        </w:rPr>
        <w:t xml:space="preserve"> </w:t>
      </w:r>
      <w:proofErr w:type="spellStart"/>
      <w:r>
        <w:rPr>
          <w:rFonts w:ascii="Arial" w:hAnsi="Arial" w:cs="Arial"/>
          <w:color w:val="333333"/>
          <w:shd w:val="clear" w:color="auto" w:fill="FFFFFF"/>
        </w:rPr>
        <w:t>S</w:t>
      </w:r>
      <w:r w:rsidR="001E12F8">
        <w:rPr>
          <w:rFonts w:ascii="Arial" w:hAnsi="Arial" w:cs="Arial"/>
          <w:color w:val="333333"/>
          <w:shd w:val="clear" w:color="auto" w:fill="FFFFFF"/>
        </w:rPr>
        <w:t>QLite</w:t>
      </w:r>
      <w:proofErr w:type="spellEnd"/>
      <w:r w:rsidR="001E12F8">
        <w:rPr>
          <w:rFonts w:ascii="Arial" w:hAnsi="Arial" w:cs="Arial"/>
          <w:color w:val="333333"/>
          <w:shd w:val="clear" w:color="auto" w:fill="FFFFFF"/>
        </w:rPr>
        <w:t xml:space="preserve"> database to get us </w:t>
      </w:r>
      <w:r w:rsidR="00B41FDF">
        <w:rPr>
          <w:rFonts w:ascii="Arial" w:hAnsi="Arial" w:cs="Arial"/>
          <w:color w:val="333333"/>
          <w:shd w:val="clear" w:color="auto" w:fill="FFFFFF"/>
        </w:rPr>
        <w:t xml:space="preserve">to </w:t>
      </w:r>
      <w:r w:rsidR="001E12F8">
        <w:rPr>
          <w:rFonts w:ascii="Arial" w:hAnsi="Arial" w:cs="Arial"/>
          <w:color w:val="333333"/>
          <w:shd w:val="clear" w:color="auto" w:fill="FFFFFF"/>
        </w:rPr>
        <w:t>start</w:t>
      </w:r>
      <w:r>
        <w:rPr>
          <w:rFonts w:ascii="Arial" w:hAnsi="Arial" w:cs="Arial"/>
          <w:color w:val="333333"/>
          <w:shd w:val="clear" w:color="auto" w:fill="FFFFFF"/>
        </w:rPr>
        <w:t xml:space="preserve"> and then move o</w:t>
      </w:r>
      <w:r w:rsidR="00732E32">
        <w:rPr>
          <w:rFonts w:ascii="Arial" w:hAnsi="Arial" w:cs="Arial"/>
          <w:color w:val="333333"/>
          <w:shd w:val="clear" w:color="auto" w:fill="FFFFFF"/>
        </w:rPr>
        <w:t xml:space="preserve">n to a </w:t>
      </w:r>
      <w:proofErr w:type="spellStart"/>
      <w:r w:rsidR="00732E32">
        <w:rPr>
          <w:rFonts w:ascii="Arial" w:hAnsi="Arial" w:cs="Arial"/>
          <w:color w:val="333333"/>
          <w:shd w:val="clear" w:color="auto" w:fill="FFFFFF"/>
        </w:rPr>
        <w:t>Postgres</w:t>
      </w:r>
      <w:proofErr w:type="spellEnd"/>
      <w:r w:rsidR="00732E32">
        <w:rPr>
          <w:rFonts w:ascii="Arial" w:hAnsi="Arial" w:cs="Arial"/>
          <w:color w:val="333333"/>
          <w:shd w:val="clear" w:color="auto" w:fill="FFFFFF"/>
        </w:rPr>
        <w:t xml:space="preserve"> database when I</w:t>
      </w:r>
      <w:r>
        <w:rPr>
          <w:rFonts w:ascii="Arial" w:hAnsi="Arial" w:cs="Arial"/>
          <w:color w:val="333333"/>
          <w:shd w:val="clear" w:color="auto" w:fill="FFFFFF"/>
        </w:rPr>
        <w:t xml:space="preserve"> deploy the application.</w:t>
      </w:r>
    </w:p>
    <w:p w:rsidR="00732E32" w:rsidRDefault="00732E32" w:rsidP="00732E32">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 xml:space="preserve">Package Structure </w:t>
      </w:r>
    </w:p>
    <w:p w:rsidR="00732E32" w:rsidRDefault="00732E32" w:rsidP="00232F81">
      <w:pPr>
        <w:ind w:left="360"/>
        <w:rPr>
          <w:rFonts w:ascii="Arial" w:hAnsi="Arial" w:cs="Arial"/>
          <w:color w:val="333333"/>
          <w:shd w:val="clear" w:color="auto" w:fill="FFFFFF"/>
        </w:rPr>
      </w:pPr>
      <w:r>
        <w:rPr>
          <w:rFonts w:ascii="Arial" w:hAnsi="Arial" w:cs="Arial"/>
          <w:color w:val="333333"/>
          <w:shd w:val="clear" w:color="auto" w:fill="FFFFFF"/>
        </w:rPr>
        <w:t xml:space="preserve">In this Python Flask Tutorial, I learn how to restructure our application into a package rather than running from a single module. </w:t>
      </w:r>
      <w:proofErr w:type="gramStart"/>
      <w:r w:rsidR="001E12F8">
        <w:rPr>
          <w:rFonts w:ascii="Arial" w:hAnsi="Arial" w:cs="Arial"/>
          <w:color w:val="333333"/>
          <w:shd w:val="clear" w:color="auto" w:fill="FFFFFF"/>
        </w:rPr>
        <w:t>to</w:t>
      </w:r>
      <w:proofErr w:type="gramEnd"/>
      <w:r>
        <w:rPr>
          <w:rFonts w:ascii="Arial" w:hAnsi="Arial" w:cs="Arial"/>
          <w:color w:val="333333"/>
          <w:shd w:val="clear" w:color="auto" w:fill="FFFFFF"/>
        </w:rPr>
        <w:t xml:space="preserve"> has major benefits in terms of importing modules across our application.</w:t>
      </w:r>
    </w:p>
    <w:p w:rsidR="007659AC" w:rsidRDefault="007659AC" w:rsidP="007659AC">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 xml:space="preserve">User Authentication </w:t>
      </w:r>
    </w:p>
    <w:p w:rsidR="007659AC" w:rsidRDefault="007659AC" w:rsidP="007659AC">
      <w:pPr>
        <w:ind w:left="360"/>
        <w:rPr>
          <w:rFonts w:ascii="Arial" w:hAnsi="Arial" w:cs="Arial"/>
          <w:color w:val="333333"/>
          <w:shd w:val="clear" w:color="auto" w:fill="FFFFFF"/>
        </w:rPr>
      </w:pPr>
      <w:r>
        <w:rPr>
          <w:rFonts w:ascii="Arial" w:hAnsi="Arial" w:cs="Arial"/>
          <w:color w:val="333333"/>
          <w:shd w:val="clear" w:color="auto" w:fill="FFFFFF"/>
        </w:rPr>
        <w:t xml:space="preserve">In this Python Flask Tutorial, I learn how to add users to our database. I then create an authentication system so that users can log in and log out of our application. </w:t>
      </w:r>
      <w:proofErr w:type="gramStart"/>
      <w:r>
        <w:rPr>
          <w:rFonts w:ascii="Arial" w:hAnsi="Arial" w:cs="Arial"/>
          <w:color w:val="333333"/>
          <w:shd w:val="clear" w:color="auto" w:fill="FFFFFF"/>
        </w:rPr>
        <w:t>I using</w:t>
      </w:r>
      <w:proofErr w:type="gramEnd"/>
      <w:r>
        <w:rPr>
          <w:rFonts w:ascii="Arial" w:hAnsi="Arial" w:cs="Arial"/>
          <w:color w:val="333333"/>
          <w:shd w:val="clear" w:color="auto" w:fill="FFFFFF"/>
        </w:rPr>
        <w:t xml:space="preserve"> the flask-</w:t>
      </w:r>
      <w:proofErr w:type="spellStart"/>
      <w:r>
        <w:rPr>
          <w:rFonts w:ascii="Arial" w:hAnsi="Arial" w:cs="Arial"/>
          <w:color w:val="333333"/>
          <w:shd w:val="clear" w:color="auto" w:fill="FFFFFF"/>
        </w:rPr>
        <w:t>bcrypt</w:t>
      </w:r>
      <w:proofErr w:type="spellEnd"/>
      <w:r>
        <w:rPr>
          <w:rFonts w:ascii="Arial" w:hAnsi="Arial" w:cs="Arial"/>
          <w:color w:val="333333"/>
          <w:shd w:val="clear" w:color="auto" w:fill="FFFFFF"/>
        </w:rPr>
        <w:t xml:space="preserve"> and flask-login extensions to help us with this</w:t>
      </w:r>
      <w:r w:rsidR="001E12F8">
        <w:rPr>
          <w:rFonts w:ascii="Arial" w:hAnsi="Arial" w:cs="Arial"/>
          <w:color w:val="333333"/>
          <w:shd w:val="clear" w:color="auto" w:fill="FFFFFF"/>
        </w:rPr>
        <w:t>.</w:t>
      </w:r>
    </w:p>
    <w:p w:rsidR="001E12F8" w:rsidRDefault="001E12F8" w:rsidP="007659AC">
      <w:pPr>
        <w:ind w:left="360"/>
        <w:rPr>
          <w:rFonts w:ascii="Arial" w:hAnsi="Arial" w:cs="Arial"/>
          <w:color w:val="333333"/>
          <w:shd w:val="clear" w:color="auto" w:fill="FFFFFF"/>
        </w:rPr>
      </w:pPr>
    </w:p>
    <w:p w:rsidR="001E12F8" w:rsidRDefault="001E12F8" w:rsidP="007659AC">
      <w:pPr>
        <w:ind w:left="360"/>
        <w:rPr>
          <w:rFonts w:ascii="Arial" w:hAnsi="Arial" w:cs="Arial"/>
          <w:color w:val="333333"/>
          <w:shd w:val="clear" w:color="auto" w:fill="FFFFFF"/>
        </w:rPr>
      </w:pPr>
    </w:p>
    <w:p w:rsidR="001E12F8" w:rsidRDefault="001E12F8" w:rsidP="007659AC">
      <w:pPr>
        <w:ind w:left="360"/>
        <w:rPr>
          <w:rFonts w:ascii="Arial" w:hAnsi="Arial" w:cs="Arial"/>
          <w:color w:val="333333"/>
          <w:shd w:val="clear" w:color="auto" w:fill="FFFFFF"/>
        </w:rPr>
      </w:pPr>
    </w:p>
    <w:p w:rsidR="001E12F8" w:rsidRDefault="001E12F8" w:rsidP="001E12F8">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lastRenderedPageBreak/>
        <w:t xml:space="preserve">User Account Profile </w:t>
      </w:r>
      <w:proofErr w:type="spellStart"/>
      <w:r>
        <w:rPr>
          <w:rFonts w:ascii="Times New Roman" w:hAnsi="Times New Roman" w:cs="Times New Roman"/>
          <w:b/>
          <w:sz w:val="36"/>
          <w:szCs w:val="36"/>
        </w:rPr>
        <w:t>Pic</w:t>
      </w:r>
      <w:proofErr w:type="spellEnd"/>
    </w:p>
    <w:p w:rsidR="001E12F8" w:rsidRDefault="001E12F8" w:rsidP="001E12F8">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In this Python Flask Tutorial, I finishing our user account page so that a user      </w:t>
      </w:r>
    </w:p>
    <w:p w:rsidR="001E12F8" w:rsidRDefault="001E12F8" w:rsidP="001E12F8">
      <w:pPr>
        <w:spacing w:line="240" w:lineRule="auto"/>
        <w:ind w:firstLine="360"/>
        <w:jc w:val="both"/>
        <w:rPr>
          <w:rFonts w:ascii="Arial" w:hAnsi="Arial" w:cs="Arial"/>
          <w:color w:val="333333"/>
          <w:shd w:val="clear" w:color="auto" w:fill="FFFFFF"/>
        </w:rPr>
      </w:pPr>
      <w:proofErr w:type="gramStart"/>
      <w:r>
        <w:rPr>
          <w:rFonts w:ascii="Arial" w:hAnsi="Arial" w:cs="Arial"/>
          <w:color w:val="333333"/>
          <w:shd w:val="clear" w:color="auto" w:fill="FFFFFF"/>
        </w:rPr>
        <w:t>can</w:t>
      </w:r>
      <w:proofErr w:type="gramEnd"/>
      <w:r>
        <w:rPr>
          <w:rFonts w:ascii="Arial" w:hAnsi="Arial" w:cs="Arial"/>
          <w:color w:val="333333"/>
          <w:shd w:val="clear" w:color="auto" w:fill="FFFFFF"/>
        </w:rPr>
        <w:t xml:space="preserve"> update their information. I also am adding the ability for a user to upload a   </w:t>
      </w:r>
    </w:p>
    <w:p w:rsidR="001E12F8" w:rsidRDefault="001E12F8" w:rsidP="001E12F8">
      <w:pPr>
        <w:spacing w:line="240" w:lineRule="auto"/>
        <w:ind w:firstLine="360"/>
        <w:jc w:val="both"/>
        <w:rPr>
          <w:rFonts w:ascii="Arial" w:hAnsi="Arial" w:cs="Arial"/>
          <w:color w:val="333333"/>
          <w:shd w:val="clear" w:color="auto" w:fill="FFFFFF"/>
        </w:rPr>
      </w:pPr>
      <w:proofErr w:type="gramStart"/>
      <w:r>
        <w:rPr>
          <w:rFonts w:ascii="Arial" w:hAnsi="Arial" w:cs="Arial"/>
          <w:color w:val="333333"/>
          <w:shd w:val="clear" w:color="auto" w:fill="FFFFFF"/>
        </w:rPr>
        <w:t>profile</w:t>
      </w:r>
      <w:proofErr w:type="gramEnd"/>
      <w:r>
        <w:rPr>
          <w:rFonts w:ascii="Arial" w:hAnsi="Arial" w:cs="Arial"/>
          <w:color w:val="333333"/>
          <w:shd w:val="clear" w:color="auto" w:fill="FFFFFF"/>
        </w:rPr>
        <w:t xml:space="preserve"> picture. I learn how we can resize this image so that it doesn't take up </w:t>
      </w:r>
    </w:p>
    <w:p w:rsidR="007659AC" w:rsidRDefault="001E12F8" w:rsidP="001E12F8">
      <w:pPr>
        <w:spacing w:line="240" w:lineRule="auto"/>
        <w:ind w:left="-9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much</w:t>
      </w:r>
      <w:proofErr w:type="gramEnd"/>
      <w:r>
        <w:rPr>
          <w:rFonts w:ascii="Arial" w:hAnsi="Arial" w:cs="Arial"/>
          <w:color w:val="333333"/>
          <w:shd w:val="clear" w:color="auto" w:fill="FFFFFF"/>
        </w:rPr>
        <w:t xml:space="preserve"> room on our server.</w:t>
      </w:r>
    </w:p>
    <w:p w:rsidR="00B41FDF" w:rsidRPr="00B41FDF" w:rsidRDefault="00B41FDF" w:rsidP="00B41FDF">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Create a Post</w:t>
      </w:r>
    </w:p>
    <w:p w:rsidR="00B41FDF" w:rsidRDefault="00B41FDF" w:rsidP="00B41FDF">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In this Python Flask Tutorial, I learn how to add the ability for users to  </w:t>
      </w:r>
    </w:p>
    <w:p w:rsidR="00B41FDF" w:rsidRDefault="00B41FDF" w:rsidP="00B41FDF">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create</w:t>
      </w:r>
      <w:proofErr w:type="gramEnd"/>
      <w:r>
        <w:rPr>
          <w:rFonts w:ascii="Arial" w:hAnsi="Arial" w:cs="Arial"/>
          <w:color w:val="333333"/>
          <w:shd w:val="clear" w:color="auto" w:fill="FFFFFF"/>
        </w:rPr>
        <w:t xml:space="preserve">, update, and delete posts. I also learn how we can prevent users from </w:t>
      </w:r>
    </w:p>
    <w:p w:rsidR="00B41FDF" w:rsidRDefault="00B41FDF" w:rsidP="00B41FDF">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updating</w:t>
      </w:r>
      <w:proofErr w:type="gramEnd"/>
      <w:r>
        <w:rPr>
          <w:rFonts w:ascii="Arial" w:hAnsi="Arial" w:cs="Arial"/>
          <w:color w:val="333333"/>
          <w:shd w:val="clear" w:color="auto" w:fill="FFFFFF"/>
        </w:rPr>
        <w:t xml:space="preserve"> posts that don't belong to them.</w:t>
      </w:r>
    </w:p>
    <w:p w:rsidR="00C80DC0" w:rsidRPr="00B41FDF" w:rsidRDefault="00C80DC0" w:rsidP="00C80DC0">
      <w:pPr>
        <w:pStyle w:val="ListParagraph"/>
        <w:numPr>
          <w:ilvl w:val="0"/>
          <w:numId w:val="1"/>
        </w:numPr>
        <w:rPr>
          <w:rFonts w:ascii="Times New Roman" w:hAnsi="Times New Roman" w:cs="Times New Roman"/>
          <w:b/>
          <w:sz w:val="36"/>
          <w:szCs w:val="36"/>
        </w:rPr>
      </w:pPr>
      <w:r>
        <w:rPr>
          <w:rFonts w:ascii="Times New Roman" w:hAnsi="Times New Roman" w:cs="Times New Roman"/>
          <w:b/>
          <w:sz w:val="36"/>
          <w:szCs w:val="36"/>
        </w:rPr>
        <w:t>Pagination</w:t>
      </w:r>
    </w:p>
    <w:p w:rsidR="00C80DC0" w:rsidRDefault="00C80DC0" w:rsidP="00C80D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In this Python Flask Tutorial, I learn how to use pagination within our </w:t>
      </w:r>
    </w:p>
    <w:p w:rsidR="00C80DC0" w:rsidRDefault="00C80DC0" w:rsidP="00C80D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application</w:t>
      </w:r>
      <w:proofErr w:type="gramEnd"/>
      <w:r>
        <w:rPr>
          <w:rFonts w:ascii="Arial" w:hAnsi="Arial" w:cs="Arial"/>
          <w:color w:val="333333"/>
          <w:shd w:val="clear" w:color="auto" w:fill="FFFFFF"/>
        </w:rPr>
        <w:t xml:space="preserve">. Pagination allows us to only load a select number of items at a time so </w:t>
      </w:r>
    </w:p>
    <w:p w:rsidR="00C80DC0" w:rsidRDefault="00C80DC0" w:rsidP="00C80D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that</w:t>
      </w:r>
      <w:proofErr w:type="gramEnd"/>
      <w:r>
        <w:rPr>
          <w:rFonts w:ascii="Arial" w:hAnsi="Arial" w:cs="Arial"/>
          <w:color w:val="333333"/>
          <w:shd w:val="clear" w:color="auto" w:fill="FFFFFF"/>
        </w:rPr>
        <w:t xml:space="preserve"> our application doesn't get bogged down. I also learn how to display links </w:t>
      </w:r>
    </w:p>
    <w:p w:rsidR="00C80DC0" w:rsidRDefault="00C80DC0" w:rsidP="00C80D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to</w:t>
      </w:r>
      <w:proofErr w:type="gramEnd"/>
      <w:r>
        <w:rPr>
          <w:rFonts w:ascii="Arial" w:hAnsi="Arial" w:cs="Arial"/>
          <w:color w:val="333333"/>
          <w:shd w:val="clear" w:color="auto" w:fill="FFFFFF"/>
        </w:rPr>
        <w:t xml:space="preserve"> different pages at the bottom of our page so users can quickly navigate to the </w:t>
      </w:r>
    </w:p>
    <w:p w:rsidR="00C80DC0" w:rsidRDefault="00C80DC0" w:rsidP="00C80D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  </w:t>
      </w:r>
      <w:proofErr w:type="gramStart"/>
      <w:r>
        <w:rPr>
          <w:rFonts w:ascii="Arial" w:hAnsi="Arial" w:cs="Arial"/>
          <w:color w:val="333333"/>
          <w:shd w:val="clear" w:color="auto" w:fill="FFFFFF"/>
        </w:rPr>
        <w:t>page</w:t>
      </w:r>
      <w:proofErr w:type="gramEnd"/>
      <w:r>
        <w:rPr>
          <w:rFonts w:ascii="Arial" w:hAnsi="Arial" w:cs="Arial"/>
          <w:color w:val="333333"/>
          <w:shd w:val="clear" w:color="auto" w:fill="FFFFFF"/>
        </w:rPr>
        <w:t xml:space="preserve"> of their choice.</w:t>
      </w:r>
    </w:p>
    <w:p w:rsidR="00B04627" w:rsidRDefault="00B04627" w:rsidP="00B04627">
      <w:pPr>
        <w:pStyle w:val="ListParagraph"/>
        <w:numPr>
          <w:ilvl w:val="0"/>
          <w:numId w:val="4"/>
        </w:numPr>
        <w:rPr>
          <w:rFonts w:ascii="Times New Roman" w:hAnsi="Times New Roman" w:cs="Times New Roman"/>
          <w:b/>
          <w:sz w:val="36"/>
          <w:szCs w:val="36"/>
        </w:rPr>
      </w:pPr>
      <w:r>
        <w:rPr>
          <w:rFonts w:ascii="Times New Roman" w:hAnsi="Times New Roman" w:cs="Times New Roman"/>
          <w:b/>
          <w:sz w:val="36"/>
          <w:szCs w:val="36"/>
        </w:rPr>
        <w:t>. Password Reset Email</w:t>
      </w:r>
    </w:p>
    <w:p w:rsidR="00B04627" w:rsidRPr="00B04627" w:rsidRDefault="00B04627" w:rsidP="00B04627">
      <w:pPr>
        <w:ind w:left="360"/>
        <w:jc w:val="both"/>
        <w:rPr>
          <w:rFonts w:ascii="Times New Roman" w:hAnsi="Times New Roman" w:cs="Times New Roman"/>
          <w:b/>
          <w:sz w:val="36"/>
          <w:szCs w:val="36"/>
        </w:rPr>
      </w:pPr>
      <w:r>
        <w:rPr>
          <w:rFonts w:ascii="Arial" w:hAnsi="Arial" w:cs="Arial"/>
          <w:color w:val="333333"/>
          <w:shd w:val="clear" w:color="auto" w:fill="FFFFFF"/>
        </w:rPr>
        <w:t xml:space="preserve">In this Python Flask Tutorial, I learn how to send emails to reset a user's password. Users will be able to fill out a form with their email and have a unique token sent to them, and if their token is verified then they will be able to create a new password. I </w:t>
      </w:r>
      <w:proofErr w:type="spellStart"/>
      <w:proofErr w:type="gramStart"/>
      <w:r>
        <w:rPr>
          <w:rFonts w:ascii="Arial" w:hAnsi="Arial" w:cs="Arial"/>
          <w:color w:val="333333"/>
          <w:shd w:val="clear" w:color="auto" w:fill="FFFFFF"/>
        </w:rPr>
        <w:t>wi</w:t>
      </w:r>
      <w:proofErr w:type="spellEnd"/>
      <w:proofErr w:type="gramEnd"/>
      <w:r>
        <w:rPr>
          <w:rFonts w:ascii="Arial" w:hAnsi="Arial" w:cs="Arial"/>
          <w:color w:val="333333"/>
          <w:shd w:val="clear" w:color="auto" w:fill="FFFFFF"/>
        </w:rPr>
        <w:t xml:space="preserve"> used the flask-mail and its</w:t>
      </w:r>
      <w:r w:rsidR="004015D5">
        <w:rPr>
          <w:rFonts w:ascii="Arial" w:hAnsi="Arial" w:cs="Arial"/>
          <w:color w:val="333333"/>
          <w:shd w:val="clear" w:color="auto" w:fill="FFFFFF"/>
        </w:rPr>
        <w:t xml:space="preserve"> </w:t>
      </w:r>
      <w:r>
        <w:rPr>
          <w:rFonts w:ascii="Arial" w:hAnsi="Arial" w:cs="Arial"/>
          <w:color w:val="333333"/>
          <w:shd w:val="clear" w:color="auto" w:fill="FFFFFF"/>
        </w:rPr>
        <w:t>dangerous packages to help us with this.</w:t>
      </w:r>
    </w:p>
    <w:p w:rsidR="004015D5" w:rsidRDefault="004015D5" w:rsidP="004015D5">
      <w:pPr>
        <w:pStyle w:val="ListParagraph"/>
        <w:numPr>
          <w:ilvl w:val="0"/>
          <w:numId w:val="4"/>
        </w:numPr>
        <w:rPr>
          <w:rFonts w:ascii="Times New Roman" w:hAnsi="Times New Roman" w:cs="Times New Roman"/>
          <w:b/>
          <w:sz w:val="36"/>
          <w:szCs w:val="36"/>
        </w:rPr>
      </w:pPr>
      <w:r>
        <w:rPr>
          <w:rFonts w:ascii="Times New Roman" w:hAnsi="Times New Roman" w:cs="Times New Roman"/>
          <w:b/>
          <w:sz w:val="36"/>
          <w:szCs w:val="36"/>
        </w:rPr>
        <w:t xml:space="preserve">. </w:t>
      </w:r>
      <w:r w:rsidRPr="004015D5">
        <w:rPr>
          <w:rFonts w:ascii="Times New Roman" w:hAnsi="Times New Roman" w:cs="Times New Roman"/>
          <w:b/>
          <w:sz w:val="36"/>
          <w:szCs w:val="36"/>
        </w:rPr>
        <w:t>Blueprints and Configuration</w:t>
      </w:r>
    </w:p>
    <w:p w:rsidR="004015D5" w:rsidRDefault="004015D5" w:rsidP="004015D5">
      <w:pPr>
        <w:ind w:left="360"/>
        <w:jc w:val="both"/>
        <w:rPr>
          <w:rFonts w:ascii="Arial" w:hAnsi="Arial" w:cs="Arial"/>
          <w:color w:val="333333"/>
          <w:shd w:val="clear" w:color="auto" w:fill="FFFFFF"/>
        </w:rPr>
      </w:pPr>
      <w:r>
        <w:rPr>
          <w:rFonts w:ascii="Arial" w:hAnsi="Arial" w:cs="Arial"/>
          <w:color w:val="333333"/>
          <w:shd w:val="clear" w:color="auto" w:fill="FFFFFF"/>
        </w:rPr>
        <w:t>In this Python Flask Tutorial, I learn how to restructure our application to use blueprints. Blueprints allow us to split up our application into more manageable sections. I also move our configuration into its own file and create a configuration class. Lastly, I move the creation of our application into its own function. This is called an Application Factory, and it allows us to easily create multiple instances of our app with different configurations.</w:t>
      </w:r>
    </w:p>
    <w:p w:rsidR="00985EC0" w:rsidRDefault="00985EC0" w:rsidP="00985EC0">
      <w:pPr>
        <w:pStyle w:val="ListParagraph"/>
        <w:numPr>
          <w:ilvl w:val="0"/>
          <w:numId w:val="4"/>
        </w:numPr>
        <w:rPr>
          <w:rFonts w:ascii="Times New Roman" w:hAnsi="Times New Roman" w:cs="Times New Roman"/>
          <w:b/>
          <w:sz w:val="36"/>
          <w:szCs w:val="36"/>
        </w:rPr>
      </w:pPr>
      <w:r>
        <w:rPr>
          <w:rFonts w:ascii="Times New Roman" w:hAnsi="Times New Roman" w:cs="Times New Roman"/>
          <w:b/>
          <w:sz w:val="36"/>
          <w:szCs w:val="36"/>
        </w:rPr>
        <w:t>. Custom Error Pages</w:t>
      </w:r>
    </w:p>
    <w:p w:rsidR="00985EC0" w:rsidRDefault="00985EC0" w:rsidP="00985E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 xml:space="preserve">In this Python Flask Tutorial, I learn how to create custom error pages. </w:t>
      </w:r>
    </w:p>
    <w:p w:rsidR="00985EC0" w:rsidRDefault="00985EC0" w:rsidP="00985EC0">
      <w:pPr>
        <w:spacing w:line="240" w:lineRule="auto"/>
        <w:ind w:firstLine="360"/>
        <w:jc w:val="both"/>
        <w:rPr>
          <w:rFonts w:ascii="Arial" w:hAnsi="Arial" w:cs="Arial"/>
          <w:color w:val="333333"/>
          <w:shd w:val="clear" w:color="auto" w:fill="FFFFFF"/>
        </w:rPr>
      </w:pPr>
      <w:r>
        <w:rPr>
          <w:rFonts w:ascii="Arial" w:hAnsi="Arial" w:cs="Arial"/>
          <w:color w:val="333333"/>
          <w:shd w:val="clear" w:color="auto" w:fill="FFFFFF"/>
        </w:rPr>
        <w:t>I created new error blueprints from scratch it is easy</w:t>
      </w:r>
    </w:p>
    <w:p w:rsidR="00985EC0" w:rsidRPr="00232F81" w:rsidRDefault="00985EC0" w:rsidP="00985EC0">
      <w:pPr>
        <w:spacing w:line="240" w:lineRule="auto"/>
        <w:ind w:firstLine="360"/>
        <w:jc w:val="both"/>
        <w:rPr>
          <w:rFonts w:ascii="Times New Roman" w:hAnsi="Times New Roman" w:cs="Times New Roman"/>
          <w:sz w:val="28"/>
          <w:szCs w:val="28"/>
        </w:rPr>
      </w:pPr>
      <w:r>
        <w:rPr>
          <w:rFonts w:ascii="Arial" w:hAnsi="Arial" w:cs="Arial"/>
          <w:color w:val="333333"/>
          <w:shd w:val="clear" w:color="auto" w:fill="FFFFFF"/>
        </w:rPr>
        <w:lastRenderedPageBreak/>
        <w:t xml:space="preserve">  </w:t>
      </w:r>
      <w:proofErr w:type="gramStart"/>
      <w:r>
        <w:rPr>
          <w:rFonts w:ascii="Arial" w:hAnsi="Arial" w:cs="Arial"/>
          <w:color w:val="333333"/>
          <w:shd w:val="clear" w:color="auto" w:fill="FFFFFF"/>
        </w:rPr>
        <w:t>to</w:t>
      </w:r>
      <w:proofErr w:type="gramEnd"/>
      <w:r>
        <w:rPr>
          <w:rFonts w:ascii="Arial" w:hAnsi="Arial" w:cs="Arial"/>
          <w:color w:val="333333"/>
          <w:shd w:val="clear" w:color="auto" w:fill="FFFFFF"/>
        </w:rPr>
        <w:t xml:space="preserve"> add different sections to our application by using blueprints. </w:t>
      </w:r>
    </w:p>
    <w:p w:rsidR="00B04627" w:rsidRPr="00232F81" w:rsidRDefault="00B04627" w:rsidP="00985EC0">
      <w:pPr>
        <w:spacing w:line="240" w:lineRule="auto"/>
        <w:ind w:firstLine="360"/>
        <w:jc w:val="both"/>
        <w:rPr>
          <w:rFonts w:ascii="Times New Roman" w:hAnsi="Times New Roman" w:cs="Times New Roman"/>
          <w:sz w:val="28"/>
          <w:szCs w:val="28"/>
        </w:rPr>
      </w:pPr>
    </w:p>
    <w:sectPr w:rsidR="00B04627" w:rsidRPr="00232F81" w:rsidSect="001E12F8">
      <w:pgSz w:w="11907" w:h="16839" w:code="9"/>
      <w:pgMar w:top="1440" w:right="1440" w:bottom="1440" w:left="171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6D505E"/>
    <w:multiLevelType w:val="hybridMultilevel"/>
    <w:tmpl w:val="C890D868"/>
    <w:lvl w:ilvl="0" w:tplc="903851E2">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C01AF4"/>
    <w:multiLevelType w:val="hybridMultilevel"/>
    <w:tmpl w:val="AF062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2A0E52"/>
    <w:multiLevelType w:val="hybridMultilevel"/>
    <w:tmpl w:val="AF062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EAA0A33"/>
    <w:multiLevelType w:val="hybridMultilevel"/>
    <w:tmpl w:val="AF062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NLa0NDcD0pYG5iYmZko6SsGpxcWZ+XkgBea1AELY64YsAAAA"/>
  </w:docVars>
  <w:rsids>
    <w:rsidRoot w:val="00232F81"/>
    <w:rsid w:val="00017B74"/>
    <w:rsid w:val="000615FB"/>
    <w:rsid w:val="00097280"/>
    <w:rsid w:val="000A00D9"/>
    <w:rsid w:val="000A5C2A"/>
    <w:rsid w:val="000A7498"/>
    <w:rsid w:val="000B4DDB"/>
    <w:rsid w:val="000C355A"/>
    <w:rsid w:val="000D0531"/>
    <w:rsid w:val="000D1458"/>
    <w:rsid w:val="00145241"/>
    <w:rsid w:val="001743E2"/>
    <w:rsid w:val="001906CD"/>
    <w:rsid w:val="001A112B"/>
    <w:rsid w:val="001B3F9E"/>
    <w:rsid w:val="001B5BAB"/>
    <w:rsid w:val="001B733B"/>
    <w:rsid w:val="001E12F8"/>
    <w:rsid w:val="00201C6D"/>
    <w:rsid w:val="00220096"/>
    <w:rsid w:val="00232F81"/>
    <w:rsid w:val="002457AC"/>
    <w:rsid w:val="00291913"/>
    <w:rsid w:val="00296E82"/>
    <w:rsid w:val="002B12C5"/>
    <w:rsid w:val="002C45E7"/>
    <w:rsid w:val="002D67C1"/>
    <w:rsid w:val="002E4E88"/>
    <w:rsid w:val="0031518D"/>
    <w:rsid w:val="00361EE4"/>
    <w:rsid w:val="00366E34"/>
    <w:rsid w:val="003869FF"/>
    <w:rsid w:val="003A68A0"/>
    <w:rsid w:val="003B47F9"/>
    <w:rsid w:val="003C103A"/>
    <w:rsid w:val="003C52FE"/>
    <w:rsid w:val="003C5699"/>
    <w:rsid w:val="003F1E3D"/>
    <w:rsid w:val="004015D5"/>
    <w:rsid w:val="00414D71"/>
    <w:rsid w:val="00415672"/>
    <w:rsid w:val="004266DB"/>
    <w:rsid w:val="00432508"/>
    <w:rsid w:val="00432EE0"/>
    <w:rsid w:val="00434734"/>
    <w:rsid w:val="00466D2D"/>
    <w:rsid w:val="0047442F"/>
    <w:rsid w:val="004A1AB5"/>
    <w:rsid w:val="004B0703"/>
    <w:rsid w:val="004B0BE0"/>
    <w:rsid w:val="004C3C44"/>
    <w:rsid w:val="004C54FC"/>
    <w:rsid w:val="00500F28"/>
    <w:rsid w:val="005056CA"/>
    <w:rsid w:val="005146C6"/>
    <w:rsid w:val="00515D7E"/>
    <w:rsid w:val="00526F0F"/>
    <w:rsid w:val="00536B3A"/>
    <w:rsid w:val="005523AF"/>
    <w:rsid w:val="00564B39"/>
    <w:rsid w:val="00564DE5"/>
    <w:rsid w:val="00573AF7"/>
    <w:rsid w:val="005F7B85"/>
    <w:rsid w:val="00650D28"/>
    <w:rsid w:val="00650E30"/>
    <w:rsid w:val="00653AB4"/>
    <w:rsid w:val="00665600"/>
    <w:rsid w:val="00667C1B"/>
    <w:rsid w:val="00684478"/>
    <w:rsid w:val="006F4084"/>
    <w:rsid w:val="00712A82"/>
    <w:rsid w:val="00712AAC"/>
    <w:rsid w:val="00715543"/>
    <w:rsid w:val="0073160E"/>
    <w:rsid w:val="00732E32"/>
    <w:rsid w:val="00756021"/>
    <w:rsid w:val="0076268A"/>
    <w:rsid w:val="007659AC"/>
    <w:rsid w:val="00780D8E"/>
    <w:rsid w:val="007E1950"/>
    <w:rsid w:val="007E1E3C"/>
    <w:rsid w:val="007F072A"/>
    <w:rsid w:val="007F0FA0"/>
    <w:rsid w:val="00802663"/>
    <w:rsid w:val="008105F7"/>
    <w:rsid w:val="00810BAD"/>
    <w:rsid w:val="00810FD9"/>
    <w:rsid w:val="008356FB"/>
    <w:rsid w:val="00856236"/>
    <w:rsid w:val="00856F10"/>
    <w:rsid w:val="008607E5"/>
    <w:rsid w:val="00876A0A"/>
    <w:rsid w:val="00895F27"/>
    <w:rsid w:val="008B359E"/>
    <w:rsid w:val="008C326B"/>
    <w:rsid w:val="008F2E0D"/>
    <w:rsid w:val="008F5D15"/>
    <w:rsid w:val="00951EDE"/>
    <w:rsid w:val="00971B5A"/>
    <w:rsid w:val="00983CF7"/>
    <w:rsid w:val="00985EC0"/>
    <w:rsid w:val="009D17E3"/>
    <w:rsid w:val="009D5331"/>
    <w:rsid w:val="00A064D6"/>
    <w:rsid w:val="00A06AFE"/>
    <w:rsid w:val="00A10D17"/>
    <w:rsid w:val="00A171A5"/>
    <w:rsid w:val="00A26DBA"/>
    <w:rsid w:val="00A4046C"/>
    <w:rsid w:val="00A54A86"/>
    <w:rsid w:val="00A55C2A"/>
    <w:rsid w:val="00A831C6"/>
    <w:rsid w:val="00A90756"/>
    <w:rsid w:val="00AA2E45"/>
    <w:rsid w:val="00AA41A2"/>
    <w:rsid w:val="00B04627"/>
    <w:rsid w:val="00B05086"/>
    <w:rsid w:val="00B22065"/>
    <w:rsid w:val="00B41FDF"/>
    <w:rsid w:val="00B7045A"/>
    <w:rsid w:val="00B946FF"/>
    <w:rsid w:val="00BB39D0"/>
    <w:rsid w:val="00BC0155"/>
    <w:rsid w:val="00BC315A"/>
    <w:rsid w:val="00BF2257"/>
    <w:rsid w:val="00C13407"/>
    <w:rsid w:val="00C451F0"/>
    <w:rsid w:val="00C52DF4"/>
    <w:rsid w:val="00C537A5"/>
    <w:rsid w:val="00C62A83"/>
    <w:rsid w:val="00C80DC0"/>
    <w:rsid w:val="00CC7FE1"/>
    <w:rsid w:val="00CD0D68"/>
    <w:rsid w:val="00CE660C"/>
    <w:rsid w:val="00D10D8D"/>
    <w:rsid w:val="00D30A2E"/>
    <w:rsid w:val="00D3292D"/>
    <w:rsid w:val="00D468E4"/>
    <w:rsid w:val="00D525AC"/>
    <w:rsid w:val="00D54B08"/>
    <w:rsid w:val="00D60EAF"/>
    <w:rsid w:val="00D82891"/>
    <w:rsid w:val="00DA0039"/>
    <w:rsid w:val="00DA307E"/>
    <w:rsid w:val="00DB3661"/>
    <w:rsid w:val="00DD207B"/>
    <w:rsid w:val="00DE4700"/>
    <w:rsid w:val="00DF75F9"/>
    <w:rsid w:val="00E445F0"/>
    <w:rsid w:val="00E44E0B"/>
    <w:rsid w:val="00E74901"/>
    <w:rsid w:val="00E91C8C"/>
    <w:rsid w:val="00ED296E"/>
    <w:rsid w:val="00ED454B"/>
    <w:rsid w:val="00EE04D5"/>
    <w:rsid w:val="00EF491B"/>
    <w:rsid w:val="00F117DB"/>
    <w:rsid w:val="00F25525"/>
    <w:rsid w:val="00F36AAE"/>
    <w:rsid w:val="00F50FB7"/>
    <w:rsid w:val="00F62627"/>
    <w:rsid w:val="00F70D8B"/>
    <w:rsid w:val="00FA6920"/>
    <w:rsid w:val="00FE0D16"/>
    <w:rsid w:val="00FE366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491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2F81"/>
    <w:pPr>
      <w:ind w:left="720"/>
      <w:contextualSpacing/>
    </w:pPr>
  </w:style>
</w:styles>
</file>

<file path=word/webSettings.xml><?xml version="1.0" encoding="utf-8"?>
<w:webSettings xmlns:r="http://schemas.openxmlformats.org/officeDocument/2006/relationships" xmlns:w="http://schemas.openxmlformats.org/wordprocessingml/2006/main">
  <w:divs>
    <w:div w:id="554244475">
      <w:bodyDiv w:val="1"/>
      <w:marLeft w:val="0"/>
      <w:marRight w:val="0"/>
      <w:marTop w:val="0"/>
      <w:marBottom w:val="0"/>
      <w:divBdr>
        <w:top w:val="none" w:sz="0" w:space="0" w:color="auto"/>
        <w:left w:val="none" w:sz="0" w:space="0" w:color="auto"/>
        <w:bottom w:val="none" w:sz="0" w:space="0" w:color="auto"/>
        <w:right w:val="none" w:sz="0" w:space="0" w:color="auto"/>
      </w:divBdr>
    </w:div>
    <w:div w:id="687367663">
      <w:bodyDiv w:val="1"/>
      <w:marLeft w:val="0"/>
      <w:marRight w:val="0"/>
      <w:marTop w:val="0"/>
      <w:marBottom w:val="0"/>
      <w:divBdr>
        <w:top w:val="none" w:sz="0" w:space="0" w:color="auto"/>
        <w:left w:val="none" w:sz="0" w:space="0" w:color="auto"/>
        <w:bottom w:val="none" w:sz="0" w:space="0" w:color="auto"/>
        <w:right w:val="none" w:sz="0" w:space="0" w:color="auto"/>
      </w:divBdr>
    </w:div>
    <w:div w:id="197717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TotalTime>
  <Pages>3</Pages>
  <Words>517</Words>
  <Characters>295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Amir</cp:lastModifiedBy>
  <cp:revision>8</cp:revision>
  <dcterms:created xsi:type="dcterms:W3CDTF">2019-09-25T16:04:00Z</dcterms:created>
  <dcterms:modified xsi:type="dcterms:W3CDTF">2019-10-03T03:36:00Z</dcterms:modified>
</cp:coreProperties>
</file>